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Feather River Camp is located at </w:t>
      </w:r>
      <w:hyperlink r:id="rId4" w:tgtFrame="_blank" w:history="1">
        <w:r w:rsidRPr="003B2D4A">
          <w:rPr>
            <w:rFonts w:ascii="inherit" w:eastAsia="Times New Roman" w:hAnsi="inherit" w:cs="Times New Roman"/>
            <w:b/>
            <w:bCs/>
            <w:color w:val="93897E"/>
            <w:bdr w:val="none" w:sz="0" w:space="0" w:color="auto" w:frame="1"/>
          </w:rPr>
          <w:t>5469 Oakland Camp Road, Quincy CA 95971</w:t>
        </w:r>
      </w:hyperlink>
      <w:r w:rsidRPr="003B2D4A">
        <w:rPr>
          <w:rFonts w:ascii="inherit" w:eastAsia="Times New Roman" w:hAnsi="inherit" w:cs="Times New Roman"/>
          <w:bdr w:val="none" w:sz="0" w:space="0" w:color="auto" w:frame="1"/>
        </w:rPr>
        <w:t>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/>
          <w:bCs/>
          <w:sz w:val="28"/>
          <w:szCs w:val="28"/>
          <w:bdr w:val="none" w:sz="0" w:space="0" w:color="auto" w:frame="1"/>
        </w:rPr>
        <w:t>Driving Directions from San Francisco/Oakland/Berkeley: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 xml:space="preserve">1) Take 80 east to Truckee and head north on State Route 89. Take 70 north which will take you right into Quincy. Just before town, you’ll see Chandler Road. Take a right onto Chandler Road which will </w:t>
      </w:r>
      <w:proofErr w:type="gramStart"/>
      <w:r w:rsidRPr="003B2D4A">
        <w:rPr>
          <w:rFonts w:ascii="inherit" w:eastAsia="Times New Roman" w:hAnsi="inherit" w:cs="Times New Roman"/>
          <w:bdr w:val="none" w:sz="0" w:space="0" w:color="auto" w:frame="1"/>
        </w:rPr>
        <w:t>( a</w:t>
      </w:r>
      <w:proofErr w:type="gramEnd"/>
      <w:r w:rsidRPr="003B2D4A">
        <w:rPr>
          <w:rFonts w:ascii="inherit" w:eastAsia="Times New Roman" w:hAnsi="inherit" w:cs="Times New Roman"/>
          <w:bdr w:val="none" w:sz="0" w:space="0" w:color="auto" w:frame="1"/>
        </w:rPr>
        <w:t xml:space="preserve"> few miles up) take you into camp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2) Here’s the staff’s favorite route. It’s a bit more complicated and is a bit shorter than going all the way to Truckee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Take I-80 east to I-505 North (Vacaville). I-505 connects to I-5 North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Take I-5 North, past the turnoff for Route 20, to Road 595/Princeton Road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Go east for about 15 minutes (it’s very pretty). The road becomes Norman Road and dead-ends at Hwy 45 (you won’t see a road sign with a number there). Make a left onto 45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Go a few miles up the road and turn right at the stop sign. That will be route 162. At one point, 162 makes a left onto Route 99 and then another right to continue on 162 towards Oroville. (Just keep following the Oroville signs.)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At Oroville, you connect with I-70 North to Quincy, which will take you up through the Feather River Canyon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Approximately five miles before Quincy, watch for a sign that reads Chandler Road/Oakland Camp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Turn left and continue for about four miles to Oakland Feather River Camp.</w:t>
      </w: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End at </w:t>
      </w:r>
      <w:hyperlink r:id="rId5" w:tgtFrame="_blank" w:history="1">
        <w:r w:rsidRPr="003B2D4A">
          <w:rPr>
            <w:rFonts w:ascii="inherit" w:eastAsia="Times New Roman" w:hAnsi="inherit" w:cs="Times New Roman"/>
            <w:b/>
            <w:bCs/>
            <w:color w:val="93897E"/>
            <w:bdr w:val="none" w:sz="0" w:space="0" w:color="auto" w:frame="1"/>
          </w:rPr>
          <w:t>5469 Oakland Camp Road, Quincy CA 95971</w:t>
        </w:r>
      </w:hyperlink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  <w:r w:rsidRPr="003B2D4A">
        <w:rPr>
          <w:rFonts w:ascii="inherit" w:eastAsia="Times New Roman" w:hAnsi="inherit" w:cs="Times New Roman"/>
          <w:bdr w:val="none" w:sz="0" w:space="0" w:color="auto" w:frame="1"/>
        </w:rPr>
        <w:t>You’re at Camp It Up!</w:t>
      </w:r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</w:p>
    <w:p w:rsidR="003B2D4A" w:rsidRDefault="003B2D4A" w:rsidP="003B2D4A">
      <w:pPr>
        <w:textAlignment w:val="baseline"/>
        <w:rPr>
          <w:rFonts w:ascii="inherit" w:eastAsia="Times New Roman" w:hAnsi="inherit" w:cs="Times New Roman"/>
          <w:bdr w:val="none" w:sz="0" w:space="0" w:color="auto" w:frame="1"/>
        </w:rPr>
      </w:pPr>
    </w:p>
    <w:p w:rsidR="003B2D4A" w:rsidRPr="003B2D4A" w:rsidRDefault="003B2D4A" w:rsidP="003B2D4A">
      <w:pPr>
        <w:textAlignment w:val="baseline"/>
        <w:rPr>
          <w:rFonts w:ascii="inherit" w:eastAsia="Times New Roman" w:hAnsi="inherit" w:cs="Times New Roman"/>
          <w:sz w:val="23"/>
          <w:szCs w:val="23"/>
        </w:rPr>
      </w:pPr>
      <w:bookmarkStart w:id="0" w:name="_GoBack"/>
      <w:bookmarkEnd w:id="0"/>
    </w:p>
    <w:sectPr w:rsidR="003B2D4A" w:rsidRPr="003B2D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DQ1NDIyNzU3NzNW0lEKTi0uzszPAykwrAUAbfSl+ywAAAA="/>
  </w:docVars>
  <w:rsids>
    <w:rsidRoot w:val="003B2D4A"/>
    <w:rsid w:val="00055835"/>
    <w:rsid w:val="003B2D4A"/>
    <w:rsid w:val="00A5146E"/>
    <w:rsid w:val="00DE7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8E0042-B2D7-4C1D-B48F-C997FEC70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731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045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5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44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87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725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78851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688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191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08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278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035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476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0336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99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405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8643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search?q=5469+Oakland+Camp+Road%2C+Quincy+CA+95971&amp;oq=5469+Oakland+Camp+Road%2C+Quincy+CA+95971&amp;aqs=chrome..69i57.308j0j7&amp;sourceid=chrome&amp;es_sm=91&amp;ie=UTF-8" TargetMode="External"/><Relationship Id="rId4" Type="http://schemas.openxmlformats.org/officeDocument/2006/relationships/hyperlink" Target="https://www.google.com/search?q=5469+Oakland+Camp+Road%2C+Quincy+CA+95971&amp;oq=5469+Oakland+Camp+Road%2C+Quincy+CA+95971&amp;aqs=chrome..69i57.308j0j7&amp;sourceid=chrome&amp;es_sm=91&amp;ie=UTF-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Angelot</dc:creator>
  <cp:keywords/>
  <dc:description/>
  <cp:lastModifiedBy>Lisa Angelot</cp:lastModifiedBy>
  <cp:revision>1</cp:revision>
  <dcterms:created xsi:type="dcterms:W3CDTF">2017-05-11T20:51:00Z</dcterms:created>
  <dcterms:modified xsi:type="dcterms:W3CDTF">2017-05-11T20:52:00Z</dcterms:modified>
</cp:coreProperties>
</file>